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792A2" w14:textId="731A7188" w:rsidR="003E6A44" w:rsidRPr="006E126C" w:rsidRDefault="003E6A44" w:rsidP="003E6A44">
      <w:pPr>
        <w:pStyle w:val="Title"/>
        <w:jc w:val="center"/>
        <w:rPr>
          <w:color w:val="000000" w:themeColor="text1"/>
          <w:sz w:val="48"/>
          <w:szCs w:val="48"/>
        </w:rPr>
      </w:pPr>
      <w:r w:rsidRPr="006E126C">
        <w:rPr>
          <w:color w:val="000000" w:themeColor="text1"/>
          <w:sz w:val="48"/>
          <w:szCs w:val="48"/>
        </w:rPr>
        <w:t>COMP0036 -Interim Report:</w:t>
      </w:r>
    </w:p>
    <w:p w14:paraId="32214451" w14:textId="77777777" w:rsidR="003E6A44" w:rsidRPr="006E126C" w:rsidRDefault="003E6A44" w:rsidP="003E6A44">
      <w:pPr>
        <w:pStyle w:val="Title"/>
        <w:jc w:val="center"/>
        <w:rPr>
          <w:color w:val="000000" w:themeColor="text1"/>
          <w:sz w:val="36"/>
          <w:szCs w:val="36"/>
        </w:rPr>
      </w:pPr>
      <w:r w:rsidRPr="006E126C">
        <w:rPr>
          <w:color w:val="000000" w:themeColor="text1"/>
          <w:sz w:val="36"/>
          <w:szCs w:val="36"/>
        </w:rPr>
        <w:t>Multiagent Reinforcement Learning for Noised Communication in Fully Cooperative MPEs</w:t>
      </w:r>
    </w:p>
    <w:p w14:paraId="4146ADBE" w14:textId="77777777" w:rsidR="003E6A44" w:rsidRPr="006E126C" w:rsidRDefault="003E6A44" w:rsidP="00623FFE">
      <w:pPr>
        <w:pStyle w:val="IntenseQuote"/>
        <w:spacing w:line="240" w:lineRule="auto"/>
        <w:rPr>
          <w:i w:val="0"/>
          <w:iCs w:val="0"/>
          <w:color w:val="000000" w:themeColor="text1"/>
          <w:sz w:val="18"/>
          <w:szCs w:val="18"/>
        </w:rPr>
      </w:pPr>
      <w:r w:rsidRPr="006E126C">
        <w:rPr>
          <w:b/>
          <w:bCs/>
          <w:i w:val="0"/>
          <w:iCs w:val="0"/>
          <w:color w:val="000000" w:themeColor="text1"/>
          <w:sz w:val="18"/>
          <w:szCs w:val="18"/>
        </w:rPr>
        <w:t>Jeffrey Li</w:t>
      </w:r>
      <w:r w:rsidRPr="006E126C">
        <w:rPr>
          <w:i w:val="0"/>
          <w:iCs w:val="0"/>
          <w:color w:val="000000" w:themeColor="text1"/>
          <w:sz w:val="18"/>
          <w:szCs w:val="18"/>
        </w:rPr>
        <w:t xml:space="preserve">, supervised by </w:t>
      </w:r>
      <w:r w:rsidRPr="006E126C">
        <w:rPr>
          <w:b/>
          <w:bCs/>
          <w:i w:val="0"/>
          <w:iCs w:val="0"/>
          <w:color w:val="000000" w:themeColor="text1"/>
          <w:sz w:val="18"/>
          <w:szCs w:val="18"/>
        </w:rPr>
        <w:t xml:space="preserve">Professor </w:t>
      </w:r>
      <w:proofErr w:type="spellStart"/>
      <w:r w:rsidRPr="006E126C">
        <w:rPr>
          <w:b/>
          <w:bCs/>
          <w:i w:val="0"/>
          <w:iCs w:val="0"/>
          <w:color w:val="000000" w:themeColor="text1"/>
          <w:sz w:val="18"/>
          <w:szCs w:val="18"/>
        </w:rPr>
        <w:t>Mirco</w:t>
      </w:r>
      <w:proofErr w:type="spellEnd"/>
      <w:r w:rsidRPr="006E126C">
        <w:rPr>
          <w:b/>
          <w:bCs/>
          <w:i w:val="0"/>
          <w:iCs w:val="0"/>
          <w:color w:val="000000" w:themeColor="text1"/>
          <w:sz w:val="18"/>
          <w:szCs w:val="18"/>
        </w:rPr>
        <w:t xml:space="preserve"> Musolesi</w:t>
      </w:r>
    </w:p>
    <w:p w14:paraId="4F843574" w14:textId="77777777" w:rsidR="003E6A44" w:rsidRPr="006E126C" w:rsidRDefault="003E6A44" w:rsidP="00623FFE">
      <w:pPr>
        <w:pStyle w:val="IntenseQuote"/>
        <w:spacing w:line="240" w:lineRule="auto"/>
        <w:rPr>
          <w:rFonts w:asciiTheme="majorHAnsi" w:hAnsiTheme="majorHAnsi" w:cstheme="majorHAnsi"/>
          <w:color w:val="000000" w:themeColor="text1"/>
          <w:sz w:val="18"/>
          <w:szCs w:val="18"/>
        </w:rPr>
      </w:pPr>
      <w:r w:rsidRPr="006E126C">
        <w:rPr>
          <w:rFonts w:asciiTheme="majorHAnsi" w:hAnsiTheme="majorHAnsi" w:cstheme="majorHAnsi"/>
          <w:color w:val="000000" w:themeColor="text1"/>
          <w:sz w:val="18"/>
          <w:szCs w:val="18"/>
        </w:rPr>
        <w:t>BSc Computer Science, UCL</w:t>
      </w:r>
    </w:p>
    <w:p w14:paraId="1E037E68" w14:textId="77777777" w:rsidR="003E6A44" w:rsidRPr="006E126C" w:rsidRDefault="003E6A44" w:rsidP="00623FFE">
      <w:pPr>
        <w:pStyle w:val="IntenseQuote"/>
        <w:spacing w:line="240" w:lineRule="auto"/>
        <w:rPr>
          <w:color w:val="auto"/>
          <w:sz w:val="18"/>
          <w:szCs w:val="18"/>
        </w:rPr>
      </w:pPr>
      <w:r w:rsidRPr="006E126C">
        <w:rPr>
          <w:rStyle w:val="hgkelc"/>
          <w:b/>
          <w:bCs/>
          <w:color w:val="auto"/>
          <w:sz w:val="18"/>
          <w:szCs w:val="18"/>
          <w:lang w:val="en"/>
        </w:rPr>
        <w:t>WC1E 6BT</w:t>
      </w:r>
    </w:p>
    <w:p w14:paraId="07151867" w14:textId="563641F7" w:rsidR="003E6A44" w:rsidRPr="006E126C" w:rsidRDefault="00DE30D0" w:rsidP="00623FFE">
      <w:pPr>
        <w:pStyle w:val="IntenseQuote"/>
        <w:spacing w:line="240" w:lineRule="auto"/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</w:rPr>
        <w:t>January</w:t>
      </w:r>
      <w:r w:rsidR="003E6A44" w:rsidRPr="006E126C">
        <w:rPr>
          <w:color w:val="000000" w:themeColor="text1"/>
          <w:sz w:val="18"/>
          <w:szCs w:val="18"/>
        </w:rPr>
        <w:t xml:space="preserve"> </w:t>
      </w:r>
      <w:r w:rsidR="00D355F9">
        <w:rPr>
          <w:color w:val="000000" w:themeColor="text1"/>
          <w:sz w:val="18"/>
          <w:szCs w:val="18"/>
        </w:rPr>
        <w:t>23</w:t>
      </w:r>
      <w:r w:rsidR="003E6A44" w:rsidRPr="006E126C">
        <w:rPr>
          <w:color w:val="000000" w:themeColor="text1"/>
          <w:sz w:val="18"/>
          <w:szCs w:val="18"/>
        </w:rPr>
        <w:t>, 202</w:t>
      </w:r>
      <w:r>
        <w:rPr>
          <w:color w:val="000000" w:themeColor="text1"/>
          <w:sz w:val="18"/>
          <w:szCs w:val="18"/>
        </w:rPr>
        <w:t>3</w:t>
      </w:r>
    </w:p>
    <w:p w14:paraId="79F08B3D" w14:textId="43604F59" w:rsidR="00DD34D1" w:rsidRDefault="006E126C" w:rsidP="00031709">
      <w:pPr>
        <w:pStyle w:val="Heading1"/>
      </w:pPr>
      <w:r w:rsidRPr="00A0339C">
        <w:t>Progress made to date</w:t>
      </w:r>
      <w:r w:rsidR="00CA37A0">
        <w:t>:</w:t>
      </w:r>
    </w:p>
    <w:p w14:paraId="06018A09" w14:textId="77777777" w:rsidR="007A09CF" w:rsidRPr="007A09CF" w:rsidRDefault="007A09CF" w:rsidP="007A09CF"/>
    <w:p w14:paraId="17837076" w14:textId="5F30CC1B" w:rsidR="00DD34D1" w:rsidRDefault="009631AB" w:rsidP="00DD34D1">
      <w:pPr>
        <w:ind w:left="360"/>
      </w:pPr>
      <w:r>
        <w:t>The project is</w:t>
      </w:r>
      <w:r w:rsidR="00DD34D1">
        <w:t xml:space="preserve"> on multi-agent reinforcement learning (MARL) where I would design a MARL algorithm such that agents could effectively cooperate and achieve coordinative behaviours under the constraint of having to communicate with noises.</w:t>
      </w:r>
    </w:p>
    <w:p w14:paraId="2BC0113F" w14:textId="4DBC44FA" w:rsidR="008A12C5" w:rsidRDefault="00DD34D1" w:rsidP="008A12C5">
      <w:pPr>
        <w:ind w:left="360"/>
      </w:pPr>
      <w:r>
        <w:t>To date, I</w:t>
      </w:r>
      <w:r w:rsidR="00BE4A9E">
        <w:t xml:space="preserve"> have done a great amount of reading and</w:t>
      </w:r>
      <w:r>
        <w:t xml:space="preserve"> have managed to conduct an in-depth literature review </w:t>
      </w:r>
      <w:r w:rsidR="006720E2">
        <w:t xml:space="preserve">going through </w:t>
      </w:r>
      <w:r w:rsidR="00447E43">
        <w:t xml:space="preserve">the </w:t>
      </w:r>
      <w:r w:rsidR="006720E2">
        <w:t xml:space="preserve">background knowledge of Reinforcement Learning and Deep Reinforcement Learning as well as its mathematical underpinnings. I have also </w:t>
      </w:r>
      <w:r>
        <w:t>survey</w:t>
      </w:r>
      <w:r w:rsidR="001C4E33">
        <w:t>ed</w:t>
      </w:r>
      <w:r>
        <w:t xml:space="preserve"> the field of MARL </w:t>
      </w:r>
      <w:r w:rsidR="00D30FFB">
        <w:t xml:space="preserve">broadly </w:t>
      </w:r>
      <w:r>
        <w:t xml:space="preserve">and </w:t>
      </w:r>
      <w:r w:rsidR="006C6054">
        <w:t>discussed</w:t>
      </w:r>
      <w:r w:rsidR="00E45EBF">
        <w:t xml:space="preserve"> the</w:t>
      </w:r>
      <w:r>
        <w:t xml:space="preserve"> usage of communication in producing state-of-the-art Comm-MARL algorithms</w:t>
      </w:r>
      <w:r w:rsidR="00DE1CB4">
        <w:t xml:space="preserve"> as well as work that has similar goals to my project.</w:t>
      </w:r>
    </w:p>
    <w:p w14:paraId="5540E76E" w14:textId="3A4545D8" w:rsidR="0098489B" w:rsidRDefault="00BE18F0" w:rsidP="008A12C5">
      <w:pPr>
        <w:ind w:left="360"/>
      </w:pPr>
      <w:r>
        <w:t xml:space="preserve">As part of the expected deliverables, I have completed </w:t>
      </w:r>
      <w:r w:rsidR="00447E43">
        <w:t xml:space="preserve">the </w:t>
      </w:r>
      <w:r>
        <w:t>i</w:t>
      </w:r>
      <w:r w:rsidR="0098489B" w:rsidRPr="00BE18F0">
        <w:t>mplementation of novice R</w:t>
      </w:r>
      <w:r w:rsidR="008A12C5">
        <w:t>einforcement Learning algorithms (</w:t>
      </w:r>
      <w:r w:rsidR="008A12C5" w:rsidRPr="008A12C5">
        <w:rPr>
          <w:rStyle w:val="Strong"/>
          <w:b w:val="0"/>
          <w:bCs w:val="0"/>
        </w:rPr>
        <w:t>Value Iteration, Policy Iteration, Q Learning)</w:t>
      </w:r>
      <w:r w:rsidR="008A12C5">
        <w:rPr>
          <w:rStyle w:val="Strong"/>
          <w:b w:val="0"/>
          <w:bCs w:val="0"/>
        </w:rPr>
        <w:t xml:space="preserve"> </w:t>
      </w:r>
      <w:r w:rsidR="008A12C5">
        <w:t>as well as the</w:t>
      </w:r>
      <w:r w:rsidR="0098489B" w:rsidRPr="00BE18F0">
        <w:t xml:space="preserve"> deep </w:t>
      </w:r>
      <w:r w:rsidR="00513316">
        <w:t>Q-Learning</w:t>
      </w:r>
      <w:r w:rsidR="0098489B" w:rsidRPr="00BE18F0">
        <w:t xml:space="preserve"> algorithms,</w:t>
      </w:r>
      <w:r w:rsidR="009817C6">
        <w:t xml:space="preserve"> all of which were</w:t>
      </w:r>
      <w:r w:rsidR="0098489B" w:rsidRPr="00BE18F0">
        <w:t xml:space="preserve"> </w:t>
      </w:r>
      <w:r w:rsidR="003B73A1">
        <w:t xml:space="preserve">trained and </w:t>
      </w:r>
      <w:r w:rsidR="0098489B" w:rsidRPr="00BE18F0">
        <w:t xml:space="preserve">tested in </w:t>
      </w:r>
      <w:proofErr w:type="spellStart"/>
      <w:r w:rsidR="0098489B" w:rsidRPr="00BE18F0">
        <w:t>OpenAI</w:t>
      </w:r>
      <w:proofErr w:type="spellEnd"/>
      <w:r w:rsidR="0098489B" w:rsidRPr="00BE18F0">
        <w:t xml:space="preserve"> gym’s environments</w:t>
      </w:r>
      <w:r w:rsidR="005D60B4">
        <w:t>, and training/testing data has also been obtained.</w:t>
      </w:r>
    </w:p>
    <w:p w14:paraId="2089B310" w14:textId="77777777" w:rsidR="001C5250" w:rsidRDefault="00972B20" w:rsidP="00A627B1">
      <w:pPr>
        <w:ind w:left="360"/>
      </w:pPr>
      <w:r>
        <w:t>T</w:t>
      </w:r>
      <w:r w:rsidR="00DD34D1">
        <w:t xml:space="preserve">o </w:t>
      </w:r>
      <w:r w:rsidR="00D7715D">
        <w:t xml:space="preserve">be able to test </w:t>
      </w:r>
      <w:r>
        <w:t xml:space="preserve">and evaluate </w:t>
      </w:r>
      <w:r w:rsidR="00D7715D">
        <w:t xml:space="preserve">my </w:t>
      </w:r>
      <w:r w:rsidR="005B471F">
        <w:t xml:space="preserve">MARL </w:t>
      </w:r>
      <w:r w:rsidR="00D7715D">
        <w:t>algorithm</w:t>
      </w:r>
      <w:r w:rsidR="00DD34D1">
        <w:t>, I have implemented an Observer-Explorer grid-world environment</w:t>
      </w:r>
      <w:r w:rsidR="00077360">
        <w:t xml:space="preserve"> along with the </w:t>
      </w:r>
      <w:r w:rsidR="00791164">
        <w:t>visualization</w:t>
      </w:r>
      <w:r w:rsidR="00077360">
        <w:t xml:space="preserve"> of the current status of the environment</w:t>
      </w:r>
      <w:r w:rsidR="002A1EED">
        <w:t xml:space="preserve"> at each timestep</w:t>
      </w:r>
      <w:r w:rsidR="00A93A03">
        <w:t xml:space="preserve">. </w:t>
      </w:r>
    </w:p>
    <w:p w14:paraId="0636B14E" w14:textId="0488D594" w:rsidR="006E126C" w:rsidRDefault="00A93A03" w:rsidP="00A627B1">
      <w:pPr>
        <w:ind w:left="360"/>
      </w:pPr>
      <w:r>
        <w:t>In this environment</w:t>
      </w:r>
      <w:r w:rsidR="00447E43">
        <w:t>,</w:t>
      </w:r>
      <w:r w:rsidR="00DD34D1">
        <w:t xml:space="preserve"> the Observer has full observation over the grid but </w:t>
      </w:r>
      <w:r w:rsidR="002D2435">
        <w:t>could not</w:t>
      </w:r>
      <w:r w:rsidR="00DD34D1">
        <w:t xml:space="preserve"> move, and the explorer has no observation over the grid but can move around, and the two agents can communicate over a shared communication channel with noises. </w:t>
      </w:r>
      <w:r w:rsidR="00447E43">
        <w:t>The p</w:t>
      </w:r>
      <w:r w:rsidR="00ED1609">
        <w:t xml:space="preserve">osition of the observer and the explorer are randomly </w:t>
      </w:r>
      <w:r w:rsidR="001A3204">
        <w:t>initialized,</w:t>
      </w:r>
      <w:r w:rsidR="00ED1609">
        <w:t xml:space="preserve"> and t</w:t>
      </w:r>
      <w:r w:rsidR="00DD34D1">
        <w:t xml:space="preserve">he goal is for the </w:t>
      </w:r>
      <w:r w:rsidR="00ED1609">
        <w:t>explorer</w:t>
      </w:r>
      <w:r w:rsidR="00DD34D1">
        <w:t xml:space="preserve"> to retrieve all treasures that are randomly placed in the grid through the observer communicating its observations to the explorer. This </w:t>
      </w:r>
      <w:r w:rsidR="007043B7">
        <w:t xml:space="preserve">cooperative </w:t>
      </w:r>
      <w:r w:rsidR="00DD34D1">
        <w:t xml:space="preserve">scenario emphasizes the importance of communication and </w:t>
      </w:r>
      <w:r w:rsidR="006C6BC6">
        <w:t>would</w:t>
      </w:r>
      <w:r w:rsidR="003606EB">
        <w:t xml:space="preserve"> best</w:t>
      </w:r>
      <w:r w:rsidR="00DD34D1">
        <w:t xml:space="preserve"> </w:t>
      </w:r>
      <w:r w:rsidR="00447E43">
        <w:t xml:space="preserve">be </w:t>
      </w:r>
      <w:r w:rsidR="00DD34D1">
        <w:t xml:space="preserve">a great testbed for my algorithm. </w:t>
      </w:r>
    </w:p>
    <w:p w14:paraId="0EC03CA4" w14:textId="466A7042" w:rsidR="00A627B1" w:rsidRDefault="00A627B1" w:rsidP="00A627B1">
      <w:pPr>
        <w:ind w:left="360"/>
      </w:pPr>
      <w:r>
        <w:t xml:space="preserve">As an essential component </w:t>
      </w:r>
      <w:r w:rsidR="00447E43">
        <w:t>of</w:t>
      </w:r>
      <w:r>
        <w:t xml:space="preserve"> this problem, I have also finished implementing the communication </w:t>
      </w:r>
      <w:r w:rsidR="006E59C8">
        <w:t>channel</w:t>
      </w:r>
      <w:r>
        <w:t xml:space="preserve"> </w:t>
      </w:r>
      <w:r w:rsidR="00447E43">
        <w:t>that</w:t>
      </w:r>
      <w:r w:rsidR="00A57000">
        <w:t xml:space="preserve"> “connects” the </w:t>
      </w:r>
      <w:r>
        <w:t>agents</w:t>
      </w:r>
      <w:r w:rsidR="00775472">
        <w:t>. This includes</w:t>
      </w:r>
      <w:r w:rsidR="003D01DF">
        <w:t xml:space="preserve"> methods for encoding and decoding messages into my desired formats,</w:t>
      </w:r>
      <w:r w:rsidR="003B0362">
        <w:t xml:space="preserve"> methods </w:t>
      </w:r>
      <w:r w:rsidR="00461B94">
        <w:t>for forwarding and receiving messages</w:t>
      </w:r>
      <w:r w:rsidR="003B0362">
        <w:t>,</w:t>
      </w:r>
      <w:r w:rsidR="007D3C7D">
        <w:t xml:space="preserve"> </w:t>
      </w:r>
      <w:r w:rsidR="003D01DF">
        <w:lastRenderedPageBreak/>
        <w:t xml:space="preserve">and the method for </w:t>
      </w:r>
      <w:r w:rsidR="008953B4">
        <w:t xml:space="preserve">adding noises to the message </w:t>
      </w:r>
      <w:r w:rsidR="00A865CB">
        <w:t>of which currently has the Binary Symmetric channel implemented</w:t>
      </w:r>
      <w:r w:rsidR="003D01DF">
        <w:t>.</w:t>
      </w:r>
    </w:p>
    <w:p w14:paraId="65739BA5" w14:textId="6AFA5905" w:rsidR="0027044C" w:rsidRDefault="006E4049" w:rsidP="003D01DF">
      <w:pPr>
        <w:ind w:left="360"/>
      </w:pPr>
      <w:r>
        <w:t>Finally</w:t>
      </w:r>
      <w:r w:rsidR="00945D7C">
        <w:t xml:space="preserve">, </w:t>
      </w:r>
      <w:r w:rsidR="006E59C8">
        <w:t xml:space="preserve">I have </w:t>
      </w:r>
      <w:r w:rsidR="001C5250">
        <w:t>completed</w:t>
      </w:r>
      <w:r w:rsidR="0068373F">
        <w:t xml:space="preserve"> </w:t>
      </w:r>
      <w:r w:rsidR="006E59C8">
        <w:t>implement</w:t>
      </w:r>
      <w:r w:rsidR="0068373F">
        <w:t>ing</w:t>
      </w:r>
      <w:r w:rsidR="006E59C8">
        <w:t xml:space="preserve"> a prototype </w:t>
      </w:r>
      <w:r w:rsidR="00160621">
        <w:t>Comm</w:t>
      </w:r>
      <w:r w:rsidR="00882825">
        <w:t>unication</w:t>
      </w:r>
      <w:r w:rsidR="00160621">
        <w:t>-</w:t>
      </w:r>
      <w:r w:rsidR="006E59C8">
        <w:t>MARL algorithm</w:t>
      </w:r>
      <w:r w:rsidR="002D2435">
        <w:t xml:space="preserve"> </w:t>
      </w:r>
      <w:r w:rsidR="002D2435">
        <w:t>in the scenario of having one Observer and one Explorer</w:t>
      </w:r>
      <w:r w:rsidR="002D2435">
        <w:t>. This has</w:t>
      </w:r>
      <w:r w:rsidR="00E642C8">
        <w:t xml:space="preserve"> successfully converged while communicating under </w:t>
      </w:r>
      <w:r w:rsidR="00447E43">
        <w:t xml:space="preserve">a </w:t>
      </w:r>
      <w:r w:rsidR="00E642C8">
        <w:t>channel with no noise added</w:t>
      </w:r>
      <w:r w:rsidR="00552EDB">
        <w:t xml:space="preserve"> and the agents have learned to coordinate effectively</w:t>
      </w:r>
      <w:r w:rsidR="00EF7C3C">
        <w:t>, and I aim to further test this algorithms effectiveness by adding additional Explorers to the environment</w:t>
      </w:r>
      <w:r w:rsidR="00CF1E19">
        <w:t xml:space="preserve">. I have also completed </w:t>
      </w:r>
      <w:r w:rsidR="00504F34">
        <w:t xml:space="preserve">implementing </w:t>
      </w:r>
      <w:r w:rsidR="00CF1E19">
        <w:t xml:space="preserve">a structural framework for training and testing Comm-MARL algorithms following similar interfaces to </w:t>
      </w:r>
      <w:proofErr w:type="spellStart"/>
      <w:r w:rsidR="00CF1E19">
        <w:t>PettingZoo</w:t>
      </w:r>
      <w:proofErr w:type="spellEnd"/>
      <w:r w:rsidR="00CF1E19">
        <w:t xml:space="preserve"> such that further improvements to the existing prototype </w:t>
      </w:r>
      <w:r w:rsidR="00624E05">
        <w:t xml:space="preserve">as well as state-of-the-art algorithms </w:t>
      </w:r>
      <w:r w:rsidR="00CF1E19">
        <w:t xml:space="preserve">can be easily </w:t>
      </w:r>
      <w:r w:rsidR="00985649">
        <w:t xml:space="preserve">trained and </w:t>
      </w:r>
      <w:r w:rsidR="00CF1E19">
        <w:t>evaluated</w:t>
      </w:r>
      <w:r w:rsidR="00970878">
        <w:t>, and the environment could be easily customised.</w:t>
      </w:r>
    </w:p>
    <w:p w14:paraId="2F7AF164" w14:textId="69C08B48" w:rsidR="00C51F34" w:rsidRDefault="006E126C" w:rsidP="008E5028">
      <w:pPr>
        <w:pStyle w:val="Heading1"/>
      </w:pPr>
      <w:r w:rsidRPr="00A0339C">
        <w:t>Remaining work</w:t>
      </w:r>
      <w:r w:rsidR="008E5028">
        <w:t xml:space="preserve"> and work plan:</w:t>
      </w:r>
    </w:p>
    <w:p w14:paraId="6CB161CA" w14:textId="77777777" w:rsidR="008E5028" w:rsidRPr="008E5028" w:rsidRDefault="008E5028" w:rsidP="008E5028"/>
    <w:p w14:paraId="26ED8247" w14:textId="46AE8040" w:rsidR="00C04DEE" w:rsidRDefault="00BE18F0" w:rsidP="008449B1">
      <w:r>
        <w:rPr>
          <w:rStyle w:val="SubtitleChar"/>
        </w:rPr>
        <w:t>List of work to be done</w:t>
      </w:r>
      <w:r w:rsidR="00C04DEE">
        <w:t>:</w:t>
      </w:r>
    </w:p>
    <w:p w14:paraId="687983D9" w14:textId="1229427E" w:rsidR="008449B1" w:rsidRDefault="008449B1" w:rsidP="008449B1">
      <w:pPr>
        <w:pStyle w:val="ListParagraph"/>
        <w:numPr>
          <w:ilvl w:val="0"/>
          <w:numId w:val="2"/>
        </w:numPr>
      </w:pPr>
      <w:r>
        <w:t>Implement</w:t>
      </w:r>
      <w:r w:rsidR="00FE2284">
        <w:t xml:space="preserve"> </w:t>
      </w:r>
      <w:r w:rsidR="00716F6C">
        <w:t>remaining</w:t>
      </w:r>
      <w:r>
        <w:t xml:space="preserve"> noise</w:t>
      </w:r>
      <w:r w:rsidR="00716F6C">
        <w:t xml:space="preserve">s to the </w:t>
      </w:r>
      <w:r w:rsidR="00924167">
        <w:t xml:space="preserve">communication </w:t>
      </w:r>
      <w:r>
        <w:t>channel</w:t>
      </w:r>
    </w:p>
    <w:p w14:paraId="1E17DB31" w14:textId="06C5B1BE" w:rsidR="00691784" w:rsidRDefault="001E1B7B" w:rsidP="008449B1">
      <w:pPr>
        <w:pStyle w:val="ListParagraph"/>
        <w:numPr>
          <w:ilvl w:val="0"/>
          <w:numId w:val="2"/>
        </w:numPr>
      </w:pPr>
      <w:r>
        <w:t xml:space="preserve">Add in capability to the environment for </w:t>
      </w:r>
      <w:r w:rsidR="006E4049">
        <w:t xml:space="preserve">a </w:t>
      </w:r>
      <w:r>
        <w:t xml:space="preserve">flexible </w:t>
      </w:r>
      <w:r w:rsidR="006E4049">
        <w:t>number</w:t>
      </w:r>
      <w:r>
        <w:t xml:space="preserve"> of agents to be added</w:t>
      </w:r>
    </w:p>
    <w:p w14:paraId="42DCAE30" w14:textId="221DB4AC" w:rsidR="008449B1" w:rsidRDefault="00006079" w:rsidP="008449B1">
      <w:pPr>
        <w:pStyle w:val="ListParagraph"/>
        <w:numPr>
          <w:ilvl w:val="0"/>
          <w:numId w:val="2"/>
        </w:numPr>
      </w:pPr>
      <w:r>
        <w:t xml:space="preserve">Adapt my prototype algorithm with the </w:t>
      </w:r>
      <w:r w:rsidR="00810EEF">
        <w:t xml:space="preserve">implemented </w:t>
      </w:r>
      <w:r>
        <w:t xml:space="preserve">noised </w:t>
      </w:r>
      <w:r w:rsidR="0083419D">
        <w:t>communication channel</w:t>
      </w:r>
    </w:p>
    <w:p w14:paraId="18BAA3B1" w14:textId="2533C3A1" w:rsidR="008449B1" w:rsidRDefault="008449B1" w:rsidP="008449B1">
      <w:pPr>
        <w:pStyle w:val="ListParagraph"/>
        <w:numPr>
          <w:ilvl w:val="0"/>
          <w:numId w:val="2"/>
        </w:numPr>
      </w:pPr>
      <w:r>
        <w:t xml:space="preserve">Implement </w:t>
      </w:r>
      <w:r w:rsidR="004F7434">
        <w:t xml:space="preserve">selected </w:t>
      </w:r>
      <w:r>
        <w:t>state-of-the-art Comm-MARL algorithms</w:t>
      </w:r>
    </w:p>
    <w:p w14:paraId="53F23178" w14:textId="114EC526" w:rsidR="00C51F34" w:rsidRDefault="00241D7F" w:rsidP="00C51F34">
      <w:pPr>
        <w:pStyle w:val="ListParagraph"/>
        <w:numPr>
          <w:ilvl w:val="0"/>
          <w:numId w:val="2"/>
        </w:numPr>
      </w:pPr>
      <w:r>
        <w:t>Train my algorithm and state-of-the-art algorithms</w:t>
      </w:r>
      <w:r w:rsidR="00680594">
        <w:t>, obtain training and testing results and evaluate my algorithm</w:t>
      </w:r>
    </w:p>
    <w:p w14:paraId="033F6275" w14:textId="77777777" w:rsidR="00C51F34" w:rsidRDefault="00C51F34" w:rsidP="00C51F34">
      <w:pPr>
        <w:pStyle w:val="ListParagraph"/>
      </w:pPr>
    </w:p>
    <w:p w14:paraId="2C7DC7F2" w14:textId="677032AF" w:rsidR="00BE18F0" w:rsidRDefault="00BE18F0" w:rsidP="00BE18F0">
      <w:pPr>
        <w:pStyle w:val="Subtitle"/>
      </w:pPr>
      <w:r>
        <w:t>Work plan:</w:t>
      </w:r>
    </w:p>
    <w:p w14:paraId="688CEA2A" w14:textId="72FB9504" w:rsidR="00E30B10" w:rsidRDefault="00C61AE2" w:rsidP="00E30B10">
      <w:pPr>
        <w:pStyle w:val="ListParagraph"/>
        <w:numPr>
          <w:ilvl w:val="0"/>
          <w:numId w:val="5"/>
        </w:numPr>
      </w:pPr>
      <w:r>
        <w:t>Mid</w:t>
      </w:r>
      <w:r w:rsidR="00447E43">
        <w:t>-</w:t>
      </w:r>
      <w:r w:rsidR="00E30B10">
        <w:t xml:space="preserve">Jan – </w:t>
      </w:r>
      <w:r w:rsidR="00177A97">
        <w:t>Early</w:t>
      </w:r>
      <w:r w:rsidR="00E30B10">
        <w:t xml:space="preserve"> </w:t>
      </w:r>
      <w:r w:rsidR="00177A97">
        <w:t>Feb:</w:t>
      </w:r>
    </w:p>
    <w:p w14:paraId="7E2BCB5A" w14:textId="4F5FE548" w:rsidR="00A93D95" w:rsidRDefault="00A93D95" w:rsidP="00AA6938">
      <w:pPr>
        <w:pStyle w:val="ListParagraph"/>
        <w:numPr>
          <w:ilvl w:val="1"/>
          <w:numId w:val="5"/>
        </w:numPr>
      </w:pPr>
      <w:r>
        <w:t xml:space="preserve">Refactor code to allow flexible </w:t>
      </w:r>
      <w:r w:rsidR="00D355F9">
        <w:t>number</w:t>
      </w:r>
      <w:r>
        <w:t xml:space="preserve"> of agents to be added to the environment and trained</w:t>
      </w:r>
    </w:p>
    <w:p w14:paraId="1BBBDB69" w14:textId="3BFD4423" w:rsidR="00AA6938" w:rsidRDefault="00AA6938" w:rsidP="00AA6938">
      <w:pPr>
        <w:pStyle w:val="ListParagraph"/>
        <w:numPr>
          <w:ilvl w:val="1"/>
          <w:numId w:val="5"/>
        </w:numPr>
      </w:pPr>
      <w:r>
        <w:t>Complete implementation of noised communication channels</w:t>
      </w:r>
    </w:p>
    <w:p w14:paraId="29C019CB" w14:textId="223EBD66" w:rsidR="00AA6938" w:rsidRDefault="00177A97" w:rsidP="00AA6938">
      <w:pPr>
        <w:pStyle w:val="ListParagraph"/>
        <w:numPr>
          <w:ilvl w:val="0"/>
          <w:numId w:val="5"/>
        </w:numPr>
      </w:pPr>
      <w:r>
        <w:t>Early Feb – Mid</w:t>
      </w:r>
      <w:r w:rsidR="00447E43">
        <w:t>-</w:t>
      </w:r>
      <w:r>
        <w:t>Mar:</w:t>
      </w:r>
    </w:p>
    <w:p w14:paraId="4042E355" w14:textId="70DF5B79" w:rsidR="004F4176" w:rsidRDefault="004F4176" w:rsidP="00E30B10">
      <w:pPr>
        <w:pStyle w:val="ListParagraph"/>
        <w:numPr>
          <w:ilvl w:val="1"/>
          <w:numId w:val="5"/>
        </w:numPr>
      </w:pPr>
      <w:r>
        <w:t>Implement my current idea of how to tackle communication under noises</w:t>
      </w:r>
    </w:p>
    <w:p w14:paraId="01003051" w14:textId="3FB6C482" w:rsidR="00E30B10" w:rsidRDefault="009377FB" w:rsidP="00E30B10">
      <w:pPr>
        <w:pStyle w:val="ListParagraph"/>
        <w:numPr>
          <w:ilvl w:val="1"/>
          <w:numId w:val="5"/>
        </w:numPr>
      </w:pPr>
      <w:r>
        <w:t xml:space="preserve">Iteratively </w:t>
      </w:r>
      <w:r w:rsidR="004F4176">
        <w:t>improve the idea with further reading and experimentation</w:t>
      </w:r>
    </w:p>
    <w:p w14:paraId="069E88DE" w14:textId="1C84B1CD" w:rsidR="00F5729C" w:rsidRDefault="00E30B10" w:rsidP="00F5729C">
      <w:pPr>
        <w:pStyle w:val="ListParagraph"/>
        <w:numPr>
          <w:ilvl w:val="1"/>
          <w:numId w:val="5"/>
        </w:numPr>
        <w:contextualSpacing w:val="0"/>
      </w:pPr>
      <w:r>
        <w:t>Obtain training and testing results</w:t>
      </w:r>
      <w:r w:rsidR="00177A97">
        <w:t xml:space="preserve"> of the </w:t>
      </w:r>
      <w:r w:rsidR="00884697">
        <w:t xml:space="preserve">final version of </w:t>
      </w:r>
      <w:r w:rsidR="008435D9">
        <w:t xml:space="preserve">my </w:t>
      </w:r>
      <w:r w:rsidR="00177A97">
        <w:t>designed algorithm</w:t>
      </w:r>
      <w:r>
        <w:t>.</w:t>
      </w:r>
    </w:p>
    <w:p w14:paraId="74FF1B91" w14:textId="3BC5D67B" w:rsidR="00E30B10" w:rsidRDefault="00E30B10" w:rsidP="00E30B10">
      <w:pPr>
        <w:pStyle w:val="ListParagraph"/>
        <w:numPr>
          <w:ilvl w:val="0"/>
          <w:numId w:val="5"/>
        </w:numPr>
      </w:pPr>
      <w:r>
        <w:t>Mid-Mar to Late-Mar</w:t>
      </w:r>
      <w:r w:rsidR="00177A97">
        <w:t>:</w:t>
      </w:r>
    </w:p>
    <w:p w14:paraId="79D16F93" w14:textId="74CB59F0" w:rsidR="00E30B10" w:rsidRDefault="00E30B10" w:rsidP="00E30B10">
      <w:pPr>
        <w:pStyle w:val="ListParagraph"/>
        <w:numPr>
          <w:ilvl w:val="1"/>
          <w:numId w:val="5"/>
        </w:numPr>
      </w:pPr>
      <w:r>
        <w:t>Implement</w:t>
      </w:r>
      <w:r w:rsidR="00F5729C">
        <w:t xml:space="preserve"> selected</w:t>
      </w:r>
      <w:r>
        <w:t xml:space="preserve"> state-of-the-art </w:t>
      </w:r>
      <w:r w:rsidR="00F5729C">
        <w:t xml:space="preserve">Comm-MARL </w:t>
      </w:r>
      <w:r>
        <w:t>algorithms.</w:t>
      </w:r>
    </w:p>
    <w:p w14:paraId="72B25BCD" w14:textId="410559FE" w:rsidR="00E30B10" w:rsidRDefault="00E30B10" w:rsidP="00E30B10">
      <w:pPr>
        <w:pStyle w:val="ListParagraph"/>
        <w:numPr>
          <w:ilvl w:val="1"/>
          <w:numId w:val="5"/>
        </w:numPr>
      </w:pPr>
      <w:r>
        <w:t>Obtain training and testing results for these algorithms.</w:t>
      </w:r>
    </w:p>
    <w:p w14:paraId="3F78BBFD" w14:textId="2FC20D58" w:rsidR="00E30B10" w:rsidRDefault="00E30B10" w:rsidP="00E30B10">
      <w:pPr>
        <w:pStyle w:val="ListParagraph"/>
        <w:numPr>
          <w:ilvl w:val="0"/>
          <w:numId w:val="5"/>
        </w:numPr>
      </w:pPr>
      <w:r>
        <w:t>Late-Mar to 26</w:t>
      </w:r>
      <w:r w:rsidRPr="0092572E">
        <w:rPr>
          <w:vertAlign w:val="superscript"/>
        </w:rPr>
        <w:t>th</w:t>
      </w:r>
      <w:r>
        <w:t xml:space="preserve"> April</w:t>
      </w:r>
      <w:r w:rsidR="00177A97">
        <w:t>:</w:t>
      </w:r>
    </w:p>
    <w:p w14:paraId="3FD1180A" w14:textId="58F5E079" w:rsidR="005033B0" w:rsidRDefault="005033B0" w:rsidP="00E30B10">
      <w:pPr>
        <w:pStyle w:val="ListParagraph"/>
        <w:numPr>
          <w:ilvl w:val="1"/>
          <w:numId w:val="5"/>
        </w:numPr>
      </w:pPr>
      <w:r>
        <w:t>Evaluate my designed algorithm</w:t>
      </w:r>
    </w:p>
    <w:p w14:paraId="15D09DC6" w14:textId="12361505" w:rsidR="00E30B10" w:rsidRDefault="00E30B10" w:rsidP="00E30B10">
      <w:pPr>
        <w:pStyle w:val="ListParagraph"/>
        <w:numPr>
          <w:ilvl w:val="1"/>
          <w:numId w:val="5"/>
        </w:numPr>
      </w:pPr>
      <w:r>
        <w:t>Work on completing the Final Project report</w:t>
      </w:r>
    </w:p>
    <w:p w14:paraId="71D9AEB3" w14:textId="434DFCE9" w:rsidR="00BE18F0" w:rsidRPr="00E30B10" w:rsidRDefault="00E30B10" w:rsidP="00E30B10">
      <w:pPr>
        <w:pStyle w:val="ListParagraph"/>
        <w:numPr>
          <w:ilvl w:val="0"/>
          <w:numId w:val="5"/>
        </w:numPr>
        <w:rPr>
          <w:b/>
          <w:bCs/>
        </w:rPr>
      </w:pPr>
      <w:r w:rsidRPr="00EE2C12">
        <w:rPr>
          <w:b/>
          <w:bCs/>
        </w:rPr>
        <w:t>26</w:t>
      </w:r>
      <w:r w:rsidRPr="00EE2C12">
        <w:rPr>
          <w:b/>
          <w:bCs/>
          <w:vertAlign w:val="superscript"/>
        </w:rPr>
        <w:t>th</w:t>
      </w:r>
      <w:r w:rsidRPr="00EE2C12">
        <w:rPr>
          <w:b/>
          <w:bCs/>
        </w:rPr>
        <w:t xml:space="preserve"> April - Project Submission</w:t>
      </w:r>
    </w:p>
    <w:sectPr w:rsidR="00BE18F0" w:rsidRPr="00E30B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421B9"/>
    <w:multiLevelType w:val="hybridMultilevel"/>
    <w:tmpl w:val="D63432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0023CA"/>
    <w:multiLevelType w:val="hybridMultilevel"/>
    <w:tmpl w:val="6CE4C9E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892CBA"/>
    <w:multiLevelType w:val="hybridMultilevel"/>
    <w:tmpl w:val="35AA3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8A4F54"/>
    <w:multiLevelType w:val="hybridMultilevel"/>
    <w:tmpl w:val="3EC45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230C6D"/>
    <w:multiLevelType w:val="hybridMultilevel"/>
    <w:tmpl w:val="F7B443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D74E11"/>
    <w:multiLevelType w:val="hybridMultilevel"/>
    <w:tmpl w:val="4C469CD0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22254937">
    <w:abstractNumId w:val="4"/>
  </w:num>
  <w:num w:numId="2" w16cid:durableId="1507093302">
    <w:abstractNumId w:val="2"/>
  </w:num>
  <w:num w:numId="3" w16cid:durableId="1951739784">
    <w:abstractNumId w:val="0"/>
  </w:num>
  <w:num w:numId="4" w16cid:durableId="646593480">
    <w:abstractNumId w:val="3"/>
  </w:num>
  <w:num w:numId="5" w16cid:durableId="1954625965">
    <w:abstractNumId w:val="5"/>
  </w:num>
  <w:num w:numId="6" w16cid:durableId="12571302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TWzNLe0NDc1MzZT0lEKTi0uzszPAykwrQUAmv0dPywAAAA="/>
  </w:docVars>
  <w:rsids>
    <w:rsidRoot w:val="001C0207"/>
    <w:rsid w:val="00006079"/>
    <w:rsid w:val="00031709"/>
    <w:rsid w:val="00077360"/>
    <w:rsid w:val="00160621"/>
    <w:rsid w:val="00177A97"/>
    <w:rsid w:val="001A3204"/>
    <w:rsid w:val="001B27B8"/>
    <w:rsid w:val="001C0207"/>
    <w:rsid w:val="001C4E33"/>
    <w:rsid w:val="001C5250"/>
    <w:rsid w:val="001E1B7B"/>
    <w:rsid w:val="001E743C"/>
    <w:rsid w:val="00241D7F"/>
    <w:rsid w:val="0027044C"/>
    <w:rsid w:val="002A1EED"/>
    <w:rsid w:val="002A68F6"/>
    <w:rsid w:val="002D2435"/>
    <w:rsid w:val="0031441C"/>
    <w:rsid w:val="003606EB"/>
    <w:rsid w:val="003B0362"/>
    <w:rsid w:val="003B73A1"/>
    <w:rsid w:val="003C5D31"/>
    <w:rsid w:val="003D01DF"/>
    <w:rsid w:val="003E6A44"/>
    <w:rsid w:val="00411351"/>
    <w:rsid w:val="00417FC7"/>
    <w:rsid w:val="00447E43"/>
    <w:rsid w:val="0045174F"/>
    <w:rsid w:val="00461B94"/>
    <w:rsid w:val="00467A25"/>
    <w:rsid w:val="004F4176"/>
    <w:rsid w:val="004F7434"/>
    <w:rsid w:val="005033B0"/>
    <w:rsid w:val="00504F34"/>
    <w:rsid w:val="00513316"/>
    <w:rsid w:val="00552EDB"/>
    <w:rsid w:val="00594E55"/>
    <w:rsid w:val="005B471F"/>
    <w:rsid w:val="005B769E"/>
    <w:rsid w:val="005D60B4"/>
    <w:rsid w:val="005E50ED"/>
    <w:rsid w:val="00623FFE"/>
    <w:rsid w:val="00624E05"/>
    <w:rsid w:val="00656140"/>
    <w:rsid w:val="006720E2"/>
    <w:rsid w:val="00680594"/>
    <w:rsid w:val="0068373F"/>
    <w:rsid w:val="00691784"/>
    <w:rsid w:val="006C6054"/>
    <w:rsid w:val="006C6BC6"/>
    <w:rsid w:val="006E126C"/>
    <w:rsid w:val="006E4049"/>
    <w:rsid w:val="006E59C8"/>
    <w:rsid w:val="007043B7"/>
    <w:rsid w:val="00716F6C"/>
    <w:rsid w:val="00775472"/>
    <w:rsid w:val="00791164"/>
    <w:rsid w:val="007A09CF"/>
    <w:rsid w:val="007D3C7D"/>
    <w:rsid w:val="00810EEF"/>
    <w:rsid w:val="0083419D"/>
    <w:rsid w:val="008435D9"/>
    <w:rsid w:val="008449B1"/>
    <w:rsid w:val="00882825"/>
    <w:rsid w:val="00884697"/>
    <w:rsid w:val="008953B4"/>
    <w:rsid w:val="008A12C5"/>
    <w:rsid w:val="008C7E0A"/>
    <w:rsid w:val="008D3825"/>
    <w:rsid w:val="008E5028"/>
    <w:rsid w:val="00922277"/>
    <w:rsid w:val="00924167"/>
    <w:rsid w:val="009377FB"/>
    <w:rsid w:val="009407F1"/>
    <w:rsid w:val="00945D7C"/>
    <w:rsid w:val="009631AB"/>
    <w:rsid w:val="00970878"/>
    <w:rsid w:val="00972B20"/>
    <w:rsid w:val="009817C6"/>
    <w:rsid w:val="0098489B"/>
    <w:rsid w:val="00985649"/>
    <w:rsid w:val="00A0339C"/>
    <w:rsid w:val="00A500E4"/>
    <w:rsid w:val="00A57000"/>
    <w:rsid w:val="00A627B1"/>
    <w:rsid w:val="00A82FEE"/>
    <w:rsid w:val="00A865CB"/>
    <w:rsid w:val="00A93A03"/>
    <w:rsid w:val="00A93D95"/>
    <w:rsid w:val="00AA6938"/>
    <w:rsid w:val="00AF04F3"/>
    <w:rsid w:val="00B1760D"/>
    <w:rsid w:val="00B5320E"/>
    <w:rsid w:val="00BE18F0"/>
    <w:rsid w:val="00BE4A9E"/>
    <w:rsid w:val="00C04DEE"/>
    <w:rsid w:val="00C51F34"/>
    <w:rsid w:val="00C61AE2"/>
    <w:rsid w:val="00CA37A0"/>
    <w:rsid w:val="00CF1E19"/>
    <w:rsid w:val="00D30FFB"/>
    <w:rsid w:val="00D355F9"/>
    <w:rsid w:val="00D7715D"/>
    <w:rsid w:val="00DD34D1"/>
    <w:rsid w:val="00DE1CB4"/>
    <w:rsid w:val="00DE30D0"/>
    <w:rsid w:val="00E30B10"/>
    <w:rsid w:val="00E45EBF"/>
    <w:rsid w:val="00E642C8"/>
    <w:rsid w:val="00E90FC9"/>
    <w:rsid w:val="00EC2314"/>
    <w:rsid w:val="00ED1609"/>
    <w:rsid w:val="00EE63F9"/>
    <w:rsid w:val="00EF7C3C"/>
    <w:rsid w:val="00F5729C"/>
    <w:rsid w:val="00F81FD1"/>
    <w:rsid w:val="00FE2284"/>
    <w:rsid w:val="00FF1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B69E8"/>
  <w15:chartTrackingRefBased/>
  <w15:docId w15:val="{E5BD0C83-F77D-4C70-9B6F-1CFDE59BC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12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E6A4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 w:bidi="he-IL"/>
    </w:rPr>
  </w:style>
  <w:style w:type="character" w:customStyle="1" w:styleId="TitleChar">
    <w:name w:val="Title Char"/>
    <w:basedOn w:val="DefaultParagraphFont"/>
    <w:link w:val="Title"/>
    <w:uiPriority w:val="10"/>
    <w:rsid w:val="003E6A44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 w:bidi="he-IL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6A4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4472C4" w:themeColor="accent1"/>
      <w:lang w:eastAsia="en-US" w:bidi="he-I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6A44"/>
    <w:rPr>
      <w:rFonts w:eastAsiaTheme="minorHAnsi"/>
      <w:i/>
      <w:iCs/>
      <w:color w:val="4472C4" w:themeColor="accent1"/>
      <w:lang w:eastAsia="en-US" w:bidi="he-IL"/>
    </w:rPr>
  </w:style>
  <w:style w:type="character" w:customStyle="1" w:styleId="hgkelc">
    <w:name w:val="hgkelc"/>
    <w:basedOn w:val="DefaultParagraphFont"/>
    <w:rsid w:val="003E6A44"/>
  </w:style>
  <w:style w:type="character" w:customStyle="1" w:styleId="Heading1Char">
    <w:name w:val="Heading 1 Char"/>
    <w:basedOn w:val="DefaultParagraphFont"/>
    <w:link w:val="Heading1"/>
    <w:uiPriority w:val="9"/>
    <w:rsid w:val="006E12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449B1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BE18F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E18F0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8A12C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effrey</dc:creator>
  <cp:keywords/>
  <dc:description/>
  <cp:lastModifiedBy>Li, Jeffrey</cp:lastModifiedBy>
  <cp:revision>116</cp:revision>
  <cp:lastPrinted>2023-01-19T14:34:00Z</cp:lastPrinted>
  <dcterms:created xsi:type="dcterms:W3CDTF">2023-01-09T16:34:00Z</dcterms:created>
  <dcterms:modified xsi:type="dcterms:W3CDTF">2023-01-27T12:29:00Z</dcterms:modified>
</cp:coreProperties>
</file>